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3803E3" w14:textId="77777777" w:rsidR="00D0792F" w:rsidRDefault="00642F6E">
      <w:pPr>
        <w:pStyle w:val="FirstParagraph"/>
      </w:pPr>
      <w:r>
        <w:rPr>
          <w:b/>
          <w:bCs/>
        </w:rPr>
        <w:t>HEMATOVISION: Advanced Blood Cell Classification Using Transfer Learning</w:t>
      </w:r>
    </w:p>
    <w:p w14:paraId="4A3803E4" w14:textId="58A71163" w:rsidR="00D0792F" w:rsidRDefault="00642F6E">
      <w:pPr>
        <w:pStyle w:val="BodyText"/>
      </w:pPr>
      <w:r>
        <w:rPr>
          <w:b/>
          <w:bCs/>
        </w:rPr>
        <w:t>Team ID</w:t>
      </w:r>
      <w:r>
        <w:t xml:space="preserve">: </w:t>
      </w:r>
      <w:r w:rsidRPr="00642F6E">
        <w:t>LTVIP2025TMID46030</w:t>
      </w:r>
      <w:r>
        <w:br/>
      </w:r>
      <w:r>
        <w:rPr>
          <w:b/>
          <w:bCs/>
        </w:rPr>
        <w:t>Date</w:t>
      </w:r>
      <w:r>
        <w:t>: July 17, 2025</w:t>
      </w:r>
    </w:p>
    <w:p w14:paraId="4A3803E5" w14:textId="77777777" w:rsidR="00D0792F" w:rsidRDefault="00642F6E">
      <w:r>
        <w:pict w14:anchorId="4A38045A">
          <v:rect id="_x0000_i1025" style="width:0;height:1.5pt" o:hralign="center" o:hrstd="t" o:hr="t"/>
        </w:pict>
      </w:r>
    </w:p>
    <w:p w14:paraId="4A3803E6" w14:textId="77777777" w:rsidR="00D0792F" w:rsidRDefault="00642F6E">
      <w:pPr>
        <w:pStyle w:val="Heading1"/>
      </w:pPr>
      <w:bookmarkStart w:id="0" w:name="Xb74ac146c9552b2132ac6200014e9c774cc8d3a"/>
      <w:r>
        <w:rPr>
          <w:b/>
          <w:bCs/>
        </w:rPr>
        <w:t>Data Flow Diagrams &amp; Technical Architecture</w:t>
      </w:r>
    </w:p>
    <w:p w14:paraId="4A3803E7" w14:textId="77777777" w:rsidR="00D0792F" w:rsidRDefault="00642F6E">
      <w:pPr>
        <w:pStyle w:val="Heading2"/>
      </w:pPr>
      <w:bookmarkStart w:id="1" w:name="X73e72d8320eb549d642b93a5b4aa6e4d1663f13"/>
      <w:r>
        <w:rPr>
          <w:b/>
          <w:bCs/>
        </w:rPr>
        <w:t>Page 1: Context-Level Data Flow Diagram (DFD - Level 0)</w:t>
      </w:r>
    </w:p>
    <w:p w14:paraId="4A3803E8" w14:textId="77777777" w:rsidR="00D0792F" w:rsidRDefault="00642F6E">
      <w:pPr>
        <w:pStyle w:val="FirstParagraph"/>
      </w:pPr>
      <w:r>
        <w:t>The Context-Level DFD represents the entire system as a single process and shows the interaction between the system and external entities.</w:t>
      </w:r>
    </w:p>
    <w:p w14:paraId="4A3803E9" w14:textId="77777777" w:rsidR="00D0792F" w:rsidRDefault="00642F6E">
      <w:pPr>
        <w:pStyle w:val="Heading3"/>
      </w:pPr>
      <w:bookmarkStart w:id="2" w:name="external-entities"/>
      <w:r>
        <w:rPr>
          <w:b/>
          <w:bCs/>
        </w:rPr>
        <w:t>External Entities</w:t>
      </w:r>
      <w:r>
        <w:t>:</w:t>
      </w:r>
    </w:p>
    <w:p w14:paraId="4A3803EA" w14:textId="77777777" w:rsidR="00D0792F" w:rsidRDefault="00642F6E">
      <w:pPr>
        <w:pStyle w:val="Compact"/>
        <w:numPr>
          <w:ilvl w:val="0"/>
          <w:numId w:val="2"/>
        </w:numPr>
      </w:pPr>
      <w:r>
        <w:rPr>
          <w:b/>
          <w:bCs/>
        </w:rPr>
        <w:t>User</w:t>
      </w:r>
      <w:r>
        <w:t>: Inputs blood smear image</w:t>
      </w:r>
    </w:p>
    <w:p w14:paraId="4A3803EB" w14:textId="77777777" w:rsidR="00D0792F" w:rsidRDefault="00642F6E">
      <w:pPr>
        <w:pStyle w:val="Compact"/>
        <w:numPr>
          <w:ilvl w:val="0"/>
          <w:numId w:val="2"/>
        </w:numPr>
      </w:pPr>
      <w:r>
        <w:rPr>
          <w:b/>
          <w:bCs/>
        </w:rPr>
        <w:t>Medical Database/API</w:t>
      </w:r>
      <w:r>
        <w:t>: Provides labeled data and diagnostic history</w:t>
      </w:r>
    </w:p>
    <w:p w14:paraId="4A3803EC" w14:textId="77777777" w:rsidR="00D0792F" w:rsidRDefault="00642F6E">
      <w:pPr>
        <w:pStyle w:val="Heading3"/>
      </w:pPr>
      <w:bookmarkStart w:id="3" w:name="process"/>
      <w:bookmarkEnd w:id="2"/>
      <w:r>
        <w:rPr>
          <w:b/>
          <w:bCs/>
        </w:rPr>
        <w:t>Process</w:t>
      </w:r>
      <w:r>
        <w:t>:</w:t>
      </w:r>
    </w:p>
    <w:p w14:paraId="4A3803ED" w14:textId="77777777" w:rsidR="00D0792F" w:rsidRDefault="00642F6E">
      <w:pPr>
        <w:pStyle w:val="Compact"/>
        <w:numPr>
          <w:ilvl w:val="0"/>
          <w:numId w:val="3"/>
        </w:numPr>
      </w:pPr>
      <w:r>
        <w:rPr>
          <w:b/>
          <w:bCs/>
        </w:rPr>
        <w:t>Blood Cell Classification System</w:t>
      </w:r>
    </w:p>
    <w:p w14:paraId="4A3803EE" w14:textId="77777777" w:rsidR="00D0792F" w:rsidRDefault="00642F6E">
      <w:pPr>
        <w:pStyle w:val="Heading3"/>
      </w:pPr>
      <w:bookmarkStart w:id="4" w:name="data-stores"/>
      <w:bookmarkEnd w:id="3"/>
      <w:r>
        <w:rPr>
          <w:b/>
          <w:bCs/>
        </w:rPr>
        <w:t>Data Stores</w:t>
      </w:r>
      <w:r>
        <w:t>:</w:t>
      </w:r>
    </w:p>
    <w:p w14:paraId="4A3803EF" w14:textId="77777777" w:rsidR="00D0792F" w:rsidRDefault="00642F6E">
      <w:pPr>
        <w:pStyle w:val="Compact"/>
        <w:numPr>
          <w:ilvl w:val="0"/>
          <w:numId w:val="4"/>
        </w:numPr>
      </w:pPr>
      <w:r>
        <w:rPr>
          <w:b/>
          <w:bCs/>
        </w:rPr>
        <w:t>Image Repository</w:t>
      </w:r>
    </w:p>
    <w:p w14:paraId="4A3803F0" w14:textId="77777777" w:rsidR="00D0792F" w:rsidRDefault="00642F6E">
      <w:pPr>
        <w:pStyle w:val="Compact"/>
        <w:numPr>
          <w:ilvl w:val="0"/>
          <w:numId w:val="4"/>
        </w:numPr>
      </w:pPr>
      <w:r>
        <w:rPr>
          <w:b/>
          <w:bCs/>
        </w:rPr>
        <w:t>ML Model Output Storage</w:t>
      </w:r>
    </w:p>
    <w:p w14:paraId="4A3803F1" w14:textId="77777777" w:rsidR="00D0792F" w:rsidRDefault="00642F6E">
      <w:pPr>
        <w:pStyle w:val="Heading3"/>
      </w:pPr>
      <w:bookmarkStart w:id="5" w:name="data-flows"/>
      <w:bookmarkEnd w:id="4"/>
      <w:r>
        <w:rPr>
          <w:b/>
          <w:bCs/>
        </w:rPr>
        <w:t>Data Flows</w:t>
      </w:r>
      <w:r>
        <w:t>:</w:t>
      </w:r>
    </w:p>
    <w:p w14:paraId="4A3803F2" w14:textId="77777777" w:rsidR="00D0792F" w:rsidRDefault="00642F6E">
      <w:pPr>
        <w:pStyle w:val="Compact"/>
        <w:numPr>
          <w:ilvl w:val="0"/>
          <w:numId w:val="5"/>
        </w:numPr>
      </w:pPr>
      <w:r>
        <w:t>User → Uploads Image → System</w:t>
      </w:r>
    </w:p>
    <w:p w14:paraId="4A3803F3" w14:textId="77777777" w:rsidR="00D0792F" w:rsidRDefault="00642F6E">
      <w:pPr>
        <w:pStyle w:val="Compact"/>
        <w:numPr>
          <w:ilvl w:val="0"/>
          <w:numId w:val="5"/>
        </w:numPr>
      </w:pPr>
      <w:r>
        <w:t>System → Processes Image → Sends to ML Model</w:t>
      </w:r>
    </w:p>
    <w:p w14:paraId="4A3803F4" w14:textId="77777777" w:rsidR="00D0792F" w:rsidRDefault="00642F6E">
      <w:pPr>
        <w:pStyle w:val="Compact"/>
        <w:numPr>
          <w:ilvl w:val="0"/>
          <w:numId w:val="5"/>
        </w:numPr>
      </w:pPr>
      <w:r>
        <w:t>ML Model → Classifies Image → Sends result to UI &amp; Storage</w:t>
      </w:r>
    </w:p>
    <w:p w14:paraId="4A3803F5" w14:textId="77777777" w:rsidR="00D0792F" w:rsidRDefault="00642F6E">
      <w:pPr>
        <w:pStyle w:val="Compact"/>
        <w:numPr>
          <w:ilvl w:val="0"/>
          <w:numId w:val="5"/>
        </w:numPr>
      </w:pPr>
      <w:r>
        <w:t>System → Fetches Data → Medical Database/API</w:t>
      </w:r>
    </w:p>
    <w:p w14:paraId="4A3803F6" w14:textId="77777777" w:rsidR="00D0792F" w:rsidRDefault="00642F6E">
      <w:r>
        <w:pict w14:anchorId="4A38045B">
          <v:rect id="_x0000_i1026" style="width:0;height:1.5pt" o:hralign="center" o:hrstd="t" o:hr="t"/>
        </w:pict>
      </w:r>
    </w:p>
    <w:p w14:paraId="4A3803F7" w14:textId="77777777" w:rsidR="00D0792F" w:rsidRDefault="00642F6E">
      <w:pPr>
        <w:pStyle w:val="Heading2"/>
      </w:pPr>
      <w:bookmarkStart w:id="6" w:name="page-2-level-1-data-flow-diagram"/>
      <w:bookmarkEnd w:id="5"/>
      <w:bookmarkEnd w:id="1"/>
      <w:r>
        <w:rPr>
          <w:b/>
          <w:bCs/>
        </w:rPr>
        <w:t>Page 2: Level-1 Data Flow Diagram</w:t>
      </w:r>
    </w:p>
    <w:p w14:paraId="4A3803F8" w14:textId="77777777" w:rsidR="00D0792F" w:rsidRDefault="00642F6E">
      <w:pPr>
        <w:pStyle w:val="FirstParagraph"/>
      </w:pPr>
      <w:r>
        <w:t>This diagram elaborates the internal processes of the system.</w:t>
      </w:r>
    </w:p>
    <w:p w14:paraId="4A3803F9" w14:textId="77777777" w:rsidR="00D0792F" w:rsidRDefault="00642F6E">
      <w:pPr>
        <w:pStyle w:val="Heading3"/>
      </w:pPr>
      <w:bookmarkStart w:id="7" w:name="processes"/>
      <w:r>
        <w:rPr>
          <w:b/>
          <w:bCs/>
        </w:rPr>
        <w:t>Processes</w:t>
      </w:r>
      <w:r>
        <w:t>:</w:t>
      </w:r>
    </w:p>
    <w:p w14:paraId="4A3803FA" w14:textId="77777777" w:rsidR="00D0792F" w:rsidRDefault="00642F6E">
      <w:pPr>
        <w:pStyle w:val="Compact"/>
        <w:numPr>
          <w:ilvl w:val="0"/>
          <w:numId w:val="6"/>
        </w:numPr>
      </w:pPr>
      <w:r>
        <w:rPr>
          <w:b/>
          <w:bCs/>
        </w:rPr>
        <w:t>Image Upload Module</w:t>
      </w:r>
    </w:p>
    <w:p w14:paraId="4A3803FB" w14:textId="77777777" w:rsidR="00D0792F" w:rsidRDefault="00642F6E">
      <w:pPr>
        <w:pStyle w:val="Compact"/>
        <w:numPr>
          <w:ilvl w:val="0"/>
          <w:numId w:val="6"/>
        </w:numPr>
      </w:pPr>
      <w:r>
        <w:rPr>
          <w:b/>
          <w:bCs/>
        </w:rPr>
        <w:t>Preprocessing Engine</w:t>
      </w:r>
    </w:p>
    <w:p w14:paraId="4A3803FC" w14:textId="77777777" w:rsidR="00D0792F" w:rsidRDefault="00642F6E">
      <w:pPr>
        <w:pStyle w:val="Compact"/>
        <w:numPr>
          <w:ilvl w:val="0"/>
          <w:numId w:val="6"/>
        </w:numPr>
      </w:pPr>
      <w:r>
        <w:rPr>
          <w:b/>
          <w:bCs/>
        </w:rPr>
        <w:t>Transfer Learning Model Inference</w:t>
      </w:r>
    </w:p>
    <w:p w14:paraId="4A3803FD" w14:textId="77777777" w:rsidR="00D0792F" w:rsidRDefault="00642F6E">
      <w:pPr>
        <w:pStyle w:val="Compact"/>
        <w:numPr>
          <w:ilvl w:val="0"/>
          <w:numId w:val="6"/>
        </w:numPr>
      </w:pPr>
      <w:r>
        <w:rPr>
          <w:b/>
          <w:bCs/>
        </w:rPr>
        <w:t>Result Visualizer and Report Generator</w:t>
      </w:r>
    </w:p>
    <w:p w14:paraId="4A3803FE" w14:textId="77777777" w:rsidR="00D0792F" w:rsidRDefault="00642F6E">
      <w:pPr>
        <w:pStyle w:val="Heading3"/>
      </w:pPr>
      <w:bookmarkStart w:id="8" w:name="data-stores-1"/>
      <w:bookmarkEnd w:id="7"/>
      <w:r>
        <w:rPr>
          <w:b/>
          <w:bCs/>
        </w:rPr>
        <w:lastRenderedPageBreak/>
        <w:t>Data Stores</w:t>
      </w:r>
      <w:r>
        <w:t>:</w:t>
      </w:r>
    </w:p>
    <w:p w14:paraId="4A3803FF" w14:textId="77777777" w:rsidR="00D0792F" w:rsidRDefault="00642F6E">
      <w:pPr>
        <w:pStyle w:val="Compact"/>
        <w:numPr>
          <w:ilvl w:val="0"/>
          <w:numId w:val="7"/>
        </w:numPr>
      </w:pPr>
      <w:r>
        <w:rPr>
          <w:b/>
          <w:bCs/>
        </w:rPr>
        <w:t>Raw Image DB</w:t>
      </w:r>
    </w:p>
    <w:p w14:paraId="4A380400" w14:textId="77777777" w:rsidR="00D0792F" w:rsidRDefault="00642F6E">
      <w:pPr>
        <w:pStyle w:val="Compact"/>
        <w:numPr>
          <w:ilvl w:val="0"/>
          <w:numId w:val="7"/>
        </w:numPr>
      </w:pPr>
      <w:r>
        <w:rPr>
          <w:b/>
          <w:bCs/>
        </w:rPr>
        <w:t>Processed Image DB</w:t>
      </w:r>
    </w:p>
    <w:p w14:paraId="4A380401" w14:textId="77777777" w:rsidR="00D0792F" w:rsidRDefault="00642F6E">
      <w:pPr>
        <w:pStyle w:val="Compact"/>
        <w:numPr>
          <w:ilvl w:val="0"/>
          <w:numId w:val="7"/>
        </w:numPr>
      </w:pPr>
      <w:r>
        <w:rPr>
          <w:b/>
          <w:bCs/>
        </w:rPr>
        <w:t>Result Logs</w:t>
      </w:r>
    </w:p>
    <w:p w14:paraId="4A380402" w14:textId="77777777" w:rsidR="00D0792F" w:rsidRDefault="00642F6E">
      <w:pPr>
        <w:pStyle w:val="Heading3"/>
      </w:pPr>
      <w:bookmarkStart w:id="9" w:name="data-flows-1"/>
      <w:bookmarkEnd w:id="8"/>
      <w:r>
        <w:rPr>
          <w:b/>
          <w:bCs/>
        </w:rPr>
        <w:t>Data Flows</w:t>
      </w:r>
      <w:r>
        <w:t>:</w:t>
      </w:r>
    </w:p>
    <w:p w14:paraId="4A380403" w14:textId="77777777" w:rsidR="00D0792F" w:rsidRDefault="00642F6E">
      <w:pPr>
        <w:pStyle w:val="Compact"/>
        <w:numPr>
          <w:ilvl w:val="0"/>
          <w:numId w:val="8"/>
        </w:numPr>
      </w:pPr>
      <w:r>
        <w:t>User uploads image → Image Upload Module → Raw Image DB</w:t>
      </w:r>
    </w:p>
    <w:p w14:paraId="4A380404" w14:textId="77777777" w:rsidR="00D0792F" w:rsidRDefault="00642F6E">
      <w:pPr>
        <w:pStyle w:val="Compact"/>
        <w:numPr>
          <w:ilvl w:val="0"/>
          <w:numId w:val="8"/>
        </w:numPr>
      </w:pPr>
      <w:r>
        <w:t>Raw image → Preprocessing Engine → Processed Image DB</w:t>
      </w:r>
    </w:p>
    <w:p w14:paraId="4A380405" w14:textId="77777777" w:rsidR="00D0792F" w:rsidRDefault="00642F6E">
      <w:pPr>
        <w:pStyle w:val="Compact"/>
        <w:numPr>
          <w:ilvl w:val="0"/>
          <w:numId w:val="8"/>
        </w:numPr>
      </w:pPr>
      <w:r>
        <w:t>Processed image → ML Inference → Result Logs</w:t>
      </w:r>
    </w:p>
    <w:p w14:paraId="4A380406" w14:textId="77777777" w:rsidR="00D0792F" w:rsidRDefault="00642F6E">
      <w:pPr>
        <w:pStyle w:val="Compact"/>
        <w:numPr>
          <w:ilvl w:val="0"/>
          <w:numId w:val="8"/>
        </w:numPr>
      </w:pPr>
      <w:r>
        <w:t>Results → Visualizer → User interface</w:t>
      </w:r>
    </w:p>
    <w:p w14:paraId="4A380407" w14:textId="77777777" w:rsidR="00D0792F" w:rsidRDefault="00642F6E">
      <w:pPr>
        <w:pStyle w:val="Compact"/>
        <w:numPr>
          <w:ilvl w:val="0"/>
          <w:numId w:val="8"/>
        </w:numPr>
      </w:pPr>
      <w:r>
        <w:t>User request history → Result Logs</w:t>
      </w:r>
    </w:p>
    <w:p w14:paraId="4A380408" w14:textId="77777777" w:rsidR="00D0792F" w:rsidRDefault="00642F6E">
      <w:pPr>
        <w:pStyle w:val="Compact"/>
        <w:numPr>
          <w:ilvl w:val="0"/>
          <w:numId w:val="8"/>
        </w:numPr>
      </w:pPr>
      <w:r>
        <w:t>External APIs → Medical DB Query → ML Model</w:t>
      </w:r>
    </w:p>
    <w:p w14:paraId="4A380409" w14:textId="77777777" w:rsidR="00D0792F" w:rsidRDefault="00642F6E">
      <w:r>
        <w:pict w14:anchorId="4A38045C">
          <v:rect id="_x0000_i1027" style="width:0;height:1.5pt" o:hralign="center" o:hrstd="t" o:hr="t"/>
        </w:pict>
      </w:r>
    </w:p>
    <w:p w14:paraId="4A38040A" w14:textId="77777777" w:rsidR="00D0792F" w:rsidRDefault="00642F6E">
      <w:pPr>
        <w:pStyle w:val="Heading2"/>
      </w:pPr>
      <w:bookmarkStart w:id="10" w:name="X2fa5feda47e4481e8cb99e556d24499378eda67"/>
      <w:bookmarkEnd w:id="9"/>
      <w:bookmarkEnd w:id="6"/>
      <w:r>
        <w:rPr>
          <w:b/>
          <w:bCs/>
        </w:rPr>
        <w:t>Page 3: Technical Architecture with Tables</w:t>
      </w:r>
    </w:p>
    <w:p w14:paraId="4A38040B" w14:textId="77777777" w:rsidR="00D0792F" w:rsidRDefault="00642F6E">
      <w:pPr>
        <w:pStyle w:val="Heading3"/>
      </w:pPr>
      <w:bookmarkStart w:id="11" w:name="table-1-components-technologies"/>
      <w:r>
        <w:rPr>
          <w:b/>
          <w:bCs/>
        </w:rPr>
        <w:t>Table-1: Components &amp; Technologi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50"/>
        <w:gridCol w:w="1933"/>
        <w:gridCol w:w="4481"/>
        <w:gridCol w:w="2812"/>
      </w:tblGrid>
      <w:tr w:rsidR="00D0792F" w14:paraId="4A380410" w14:textId="77777777" w:rsidTr="00D079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0" w:type="dxa"/>
          </w:tcPr>
          <w:p w14:paraId="4A38040C" w14:textId="77777777" w:rsidR="00D0792F" w:rsidRDefault="00642F6E">
            <w:pPr>
              <w:pStyle w:val="Compact"/>
            </w:pPr>
            <w:r>
              <w:t>S.No</w:t>
            </w:r>
          </w:p>
        </w:tc>
        <w:tc>
          <w:tcPr>
            <w:tcW w:w="1598" w:type="dxa"/>
          </w:tcPr>
          <w:p w14:paraId="4A38040D" w14:textId="77777777" w:rsidR="00D0792F" w:rsidRDefault="00642F6E">
            <w:pPr>
              <w:pStyle w:val="Compact"/>
            </w:pPr>
            <w:r>
              <w:t>Component</w:t>
            </w:r>
          </w:p>
        </w:tc>
        <w:tc>
          <w:tcPr>
            <w:tcW w:w="3705" w:type="dxa"/>
          </w:tcPr>
          <w:p w14:paraId="4A38040E" w14:textId="77777777" w:rsidR="00D0792F" w:rsidRDefault="00642F6E">
            <w:pPr>
              <w:pStyle w:val="Compact"/>
            </w:pPr>
            <w:r>
              <w:t>Description</w:t>
            </w:r>
          </w:p>
        </w:tc>
        <w:tc>
          <w:tcPr>
            <w:tcW w:w="2325" w:type="dxa"/>
          </w:tcPr>
          <w:p w14:paraId="4A38040F" w14:textId="77777777" w:rsidR="00D0792F" w:rsidRDefault="00642F6E">
            <w:pPr>
              <w:pStyle w:val="Compact"/>
            </w:pPr>
            <w:r>
              <w:t>Technology</w:t>
            </w:r>
          </w:p>
        </w:tc>
      </w:tr>
      <w:tr w:rsidR="00D0792F" w14:paraId="4A380415" w14:textId="77777777">
        <w:tc>
          <w:tcPr>
            <w:tcW w:w="290" w:type="dxa"/>
          </w:tcPr>
          <w:p w14:paraId="4A380411" w14:textId="77777777" w:rsidR="00D0792F" w:rsidRDefault="00642F6E">
            <w:pPr>
              <w:pStyle w:val="Compact"/>
            </w:pPr>
            <w:r>
              <w:t>1</w:t>
            </w:r>
          </w:p>
        </w:tc>
        <w:tc>
          <w:tcPr>
            <w:tcW w:w="1598" w:type="dxa"/>
          </w:tcPr>
          <w:p w14:paraId="4A380412" w14:textId="77777777" w:rsidR="00D0792F" w:rsidRDefault="00642F6E">
            <w:pPr>
              <w:pStyle w:val="Compact"/>
            </w:pPr>
            <w:r>
              <w:t>User Interface</w:t>
            </w:r>
          </w:p>
        </w:tc>
        <w:tc>
          <w:tcPr>
            <w:tcW w:w="3705" w:type="dxa"/>
          </w:tcPr>
          <w:p w14:paraId="4A380413" w14:textId="77777777" w:rsidR="00D0792F" w:rsidRDefault="00642F6E">
            <w:pPr>
              <w:pStyle w:val="Compact"/>
            </w:pPr>
            <w:r>
              <w:t>Front-end for uploading images, viewing results</w:t>
            </w:r>
          </w:p>
        </w:tc>
        <w:tc>
          <w:tcPr>
            <w:tcW w:w="2325" w:type="dxa"/>
          </w:tcPr>
          <w:p w14:paraId="4A380414" w14:textId="77777777" w:rsidR="00D0792F" w:rsidRDefault="00642F6E">
            <w:pPr>
              <w:pStyle w:val="Compact"/>
            </w:pPr>
            <w:r>
              <w:t>HTML, CSS, JavaScript, React.js</w:t>
            </w:r>
          </w:p>
        </w:tc>
      </w:tr>
      <w:tr w:rsidR="00D0792F" w14:paraId="4A38041A" w14:textId="77777777">
        <w:tc>
          <w:tcPr>
            <w:tcW w:w="290" w:type="dxa"/>
          </w:tcPr>
          <w:p w14:paraId="4A380416" w14:textId="77777777" w:rsidR="00D0792F" w:rsidRDefault="00642F6E">
            <w:pPr>
              <w:pStyle w:val="Compact"/>
            </w:pPr>
            <w:r>
              <w:t>2</w:t>
            </w:r>
          </w:p>
        </w:tc>
        <w:tc>
          <w:tcPr>
            <w:tcW w:w="1598" w:type="dxa"/>
          </w:tcPr>
          <w:p w14:paraId="4A380417" w14:textId="77777777" w:rsidR="00D0792F" w:rsidRDefault="00642F6E">
            <w:pPr>
              <w:pStyle w:val="Compact"/>
            </w:pPr>
            <w:r>
              <w:t>Application Logic-1</w:t>
            </w:r>
          </w:p>
        </w:tc>
        <w:tc>
          <w:tcPr>
            <w:tcW w:w="3705" w:type="dxa"/>
          </w:tcPr>
          <w:p w14:paraId="4A380418" w14:textId="77777777" w:rsidR="00D0792F" w:rsidRDefault="00642F6E">
            <w:pPr>
              <w:pStyle w:val="Compact"/>
            </w:pPr>
            <w:r>
              <w:t>Image preprocessing and normalization</w:t>
            </w:r>
          </w:p>
        </w:tc>
        <w:tc>
          <w:tcPr>
            <w:tcW w:w="2325" w:type="dxa"/>
          </w:tcPr>
          <w:p w14:paraId="4A380419" w14:textId="77777777" w:rsidR="00D0792F" w:rsidRDefault="00642F6E">
            <w:pPr>
              <w:pStyle w:val="Compact"/>
            </w:pPr>
            <w:r>
              <w:t>Python (OpenCV, NumPy)</w:t>
            </w:r>
          </w:p>
        </w:tc>
      </w:tr>
      <w:tr w:rsidR="00D0792F" w14:paraId="4A38041F" w14:textId="77777777">
        <w:tc>
          <w:tcPr>
            <w:tcW w:w="290" w:type="dxa"/>
          </w:tcPr>
          <w:p w14:paraId="4A38041B" w14:textId="77777777" w:rsidR="00D0792F" w:rsidRDefault="00642F6E">
            <w:pPr>
              <w:pStyle w:val="Compact"/>
            </w:pPr>
            <w:r>
              <w:t>3</w:t>
            </w:r>
          </w:p>
        </w:tc>
        <w:tc>
          <w:tcPr>
            <w:tcW w:w="1598" w:type="dxa"/>
          </w:tcPr>
          <w:p w14:paraId="4A38041C" w14:textId="77777777" w:rsidR="00D0792F" w:rsidRDefault="00642F6E">
            <w:pPr>
              <w:pStyle w:val="Compact"/>
            </w:pPr>
            <w:r>
              <w:t>Application Logic-2</w:t>
            </w:r>
          </w:p>
        </w:tc>
        <w:tc>
          <w:tcPr>
            <w:tcW w:w="3705" w:type="dxa"/>
          </w:tcPr>
          <w:p w14:paraId="4A38041D" w14:textId="77777777" w:rsidR="00D0792F" w:rsidRDefault="00642F6E">
            <w:pPr>
              <w:pStyle w:val="Compact"/>
            </w:pPr>
            <w:r>
              <w:t>Model loading and inference using transfer learning</w:t>
            </w:r>
          </w:p>
        </w:tc>
        <w:tc>
          <w:tcPr>
            <w:tcW w:w="2325" w:type="dxa"/>
          </w:tcPr>
          <w:p w14:paraId="4A38041E" w14:textId="77777777" w:rsidR="00D0792F" w:rsidRDefault="00642F6E">
            <w:pPr>
              <w:pStyle w:val="Compact"/>
            </w:pPr>
            <w:r>
              <w:t>TensorFlow, PyTorch</w:t>
            </w:r>
          </w:p>
        </w:tc>
      </w:tr>
      <w:tr w:rsidR="00D0792F" w14:paraId="4A380424" w14:textId="77777777">
        <w:tc>
          <w:tcPr>
            <w:tcW w:w="290" w:type="dxa"/>
          </w:tcPr>
          <w:p w14:paraId="4A380420" w14:textId="77777777" w:rsidR="00D0792F" w:rsidRDefault="00642F6E">
            <w:pPr>
              <w:pStyle w:val="Compact"/>
            </w:pPr>
            <w:r>
              <w:t>4</w:t>
            </w:r>
          </w:p>
        </w:tc>
        <w:tc>
          <w:tcPr>
            <w:tcW w:w="1598" w:type="dxa"/>
          </w:tcPr>
          <w:p w14:paraId="4A380421" w14:textId="77777777" w:rsidR="00D0792F" w:rsidRDefault="00642F6E">
            <w:pPr>
              <w:pStyle w:val="Compact"/>
            </w:pPr>
            <w:r>
              <w:t>Database</w:t>
            </w:r>
          </w:p>
        </w:tc>
        <w:tc>
          <w:tcPr>
            <w:tcW w:w="3705" w:type="dxa"/>
          </w:tcPr>
          <w:p w14:paraId="4A380422" w14:textId="77777777" w:rsidR="00D0792F" w:rsidRDefault="00642F6E">
            <w:pPr>
              <w:pStyle w:val="Compact"/>
            </w:pPr>
            <w:r>
              <w:t>Storing metadata and classification results</w:t>
            </w:r>
          </w:p>
        </w:tc>
        <w:tc>
          <w:tcPr>
            <w:tcW w:w="2325" w:type="dxa"/>
          </w:tcPr>
          <w:p w14:paraId="4A380423" w14:textId="77777777" w:rsidR="00D0792F" w:rsidRDefault="00642F6E">
            <w:pPr>
              <w:pStyle w:val="Compact"/>
            </w:pPr>
            <w:r>
              <w:t>MongoDB / NoSQL</w:t>
            </w:r>
          </w:p>
        </w:tc>
      </w:tr>
      <w:tr w:rsidR="00D0792F" w14:paraId="4A380429" w14:textId="77777777">
        <w:tc>
          <w:tcPr>
            <w:tcW w:w="290" w:type="dxa"/>
          </w:tcPr>
          <w:p w14:paraId="4A380425" w14:textId="77777777" w:rsidR="00D0792F" w:rsidRDefault="00642F6E">
            <w:pPr>
              <w:pStyle w:val="Compact"/>
            </w:pPr>
            <w:r>
              <w:t>5</w:t>
            </w:r>
          </w:p>
        </w:tc>
        <w:tc>
          <w:tcPr>
            <w:tcW w:w="1598" w:type="dxa"/>
          </w:tcPr>
          <w:p w14:paraId="4A380426" w14:textId="77777777" w:rsidR="00D0792F" w:rsidRDefault="00642F6E">
            <w:pPr>
              <w:pStyle w:val="Compact"/>
            </w:pPr>
            <w:r>
              <w:t>File Storage</w:t>
            </w:r>
          </w:p>
        </w:tc>
        <w:tc>
          <w:tcPr>
            <w:tcW w:w="3705" w:type="dxa"/>
          </w:tcPr>
          <w:p w14:paraId="4A380427" w14:textId="77777777" w:rsidR="00D0792F" w:rsidRDefault="00642F6E">
            <w:pPr>
              <w:pStyle w:val="Compact"/>
            </w:pPr>
            <w:r>
              <w:t>Store uploaded blood smear images</w:t>
            </w:r>
          </w:p>
        </w:tc>
        <w:tc>
          <w:tcPr>
            <w:tcW w:w="2325" w:type="dxa"/>
          </w:tcPr>
          <w:p w14:paraId="4A380428" w14:textId="77777777" w:rsidR="00D0792F" w:rsidRDefault="00642F6E">
            <w:pPr>
              <w:pStyle w:val="Compact"/>
            </w:pPr>
            <w:r>
              <w:t>IBM Cloud Object Storage</w:t>
            </w:r>
          </w:p>
        </w:tc>
      </w:tr>
      <w:tr w:rsidR="00D0792F" w14:paraId="4A38042E" w14:textId="77777777">
        <w:tc>
          <w:tcPr>
            <w:tcW w:w="290" w:type="dxa"/>
          </w:tcPr>
          <w:p w14:paraId="4A38042A" w14:textId="77777777" w:rsidR="00D0792F" w:rsidRDefault="00642F6E">
            <w:pPr>
              <w:pStyle w:val="Compact"/>
            </w:pPr>
            <w:r>
              <w:t>6</w:t>
            </w:r>
          </w:p>
        </w:tc>
        <w:tc>
          <w:tcPr>
            <w:tcW w:w="1598" w:type="dxa"/>
          </w:tcPr>
          <w:p w14:paraId="4A38042B" w14:textId="77777777" w:rsidR="00D0792F" w:rsidRDefault="00642F6E">
            <w:pPr>
              <w:pStyle w:val="Compact"/>
            </w:pPr>
            <w:r>
              <w:t>External API-1</w:t>
            </w:r>
          </w:p>
        </w:tc>
        <w:tc>
          <w:tcPr>
            <w:tcW w:w="3705" w:type="dxa"/>
          </w:tcPr>
          <w:p w14:paraId="4A38042C" w14:textId="77777777" w:rsidR="00D0792F" w:rsidRDefault="00642F6E">
            <w:pPr>
              <w:pStyle w:val="Compact"/>
            </w:pPr>
            <w:r>
              <w:t>Fetching diagnostic guidelines</w:t>
            </w:r>
          </w:p>
        </w:tc>
        <w:tc>
          <w:tcPr>
            <w:tcW w:w="2325" w:type="dxa"/>
          </w:tcPr>
          <w:p w14:paraId="4A38042D" w14:textId="77777777" w:rsidR="00D0792F" w:rsidRDefault="00642F6E">
            <w:pPr>
              <w:pStyle w:val="Compact"/>
            </w:pPr>
            <w:r>
              <w:t>WHO/CDC API</w:t>
            </w:r>
          </w:p>
        </w:tc>
      </w:tr>
      <w:tr w:rsidR="00D0792F" w14:paraId="4A380433" w14:textId="77777777">
        <w:tc>
          <w:tcPr>
            <w:tcW w:w="290" w:type="dxa"/>
          </w:tcPr>
          <w:p w14:paraId="4A38042F" w14:textId="77777777" w:rsidR="00D0792F" w:rsidRDefault="00642F6E">
            <w:pPr>
              <w:pStyle w:val="Compact"/>
            </w:pPr>
            <w:r>
              <w:t>7</w:t>
            </w:r>
          </w:p>
        </w:tc>
        <w:tc>
          <w:tcPr>
            <w:tcW w:w="1598" w:type="dxa"/>
          </w:tcPr>
          <w:p w14:paraId="4A380430" w14:textId="77777777" w:rsidR="00D0792F" w:rsidRDefault="00642F6E">
            <w:pPr>
              <w:pStyle w:val="Compact"/>
            </w:pPr>
            <w:r>
              <w:t>Machine Learning Model</w:t>
            </w:r>
          </w:p>
        </w:tc>
        <w:tc>
          <w:tcPr>
            <w:tcW w:w="3705" w:type="dxa"/>
          </w:tcPr>
          <w:p w14:paraId="4A380431" w14:textId="77777777" w:rsidR="00D0792F" w:rsidRDefault="00642F6E">
            <w:pPr>
              <w:pStyle w:val="Compact"/>
            </w:pPr>
            <w:r>
              <w:t>Blood cell classification</w:t>
            </w:r>
          </w:p>
        </w:tc>
        <w:tc>
          <w:tcPr>
            <w:tcW w:w="2325" w:type="dxa"/>
          </w:tcPr>
          <w:p w14:paraId="4A380432" w14:textId="77777777" w:rsidR="00D0792F" w:rsidRDefault="00642F6E">
            <w:pPr>
              <w:pStyle w:val="Compact"/>
            </w:pPr>
            <w:r>
              <w:t>Pre-trained CNN (e.g., ResNet50)</w:t>
            </w:r>
          </w:p>
        </w:tc>
      </w:tr>
      <w:tr w:rsidR="00D0792F" w14:paraId="4A380438" w14:textId="77777777">
        <w:tc>
          <w:tcPr>
            <w:tcW w:w="290" w:type="dxa"/>
          </w:tcPr>
          <w:p w14:paraId="4A380434" w14:textId="77777777" w:rsidR="00D0792F" w:rsidRDefault="00642F6E">
            <w:pPr>
              <w:pStyle w:val="Compact"/>
            </w:pPr>
            <w:r>
              <w:t>8</w:t>
            </w:r>
          </w:p>
        </w:tc>
        <w:tc>
          <w:tcPr>
            <w:tcW w:w="1598" w:type="dxa"/>
          </w:tcPr>
          <w:p w14:paraId="4A380435" w14:textId="77777777" w:rsidR="00D0792F" w:rsidRDefault="00642F6E">
            <w:pPr>
              <w:pStyle w:val="Compact"/>
            </w:pPr>
            <w:r>
              <w:t>Infrastructure</w:t>
            </w:r>
          </w:p>
        </w:tc>
        <w:tc>
          <w:tcPr>
            <w:tcW w:w="3705" w:type="dxa"/>
          </w:tcPr>
          <w:p w14:paraId="4A380436" w14:textId="77777777" w:rsidR="00D0792F" w:rsidRDefault="00642F6E">
            <w:pPr>
              <w:pStyle w:val="Compact"/>
            </w:pPr>
            <w:r>
              <w:t>Deployment infrastructure</w:t>
            </w:r>
          </w:p>
        </w:tc>
        <w:tc>
          <w:tcPr>
            <w:tcW w:w="2325" w:type="dxa"/>
          </w:tcPr>
          <w:p w14:paraId="4A380437" w14:textId="77777777" w:rsidR="00D0792F" w:rsidRDefault="00642F6E">
            <w:pPr>
              <w:pStyle w:val="Compact"/>
            </w:pPr>
            <w:r>
              <w:t>IBM Cloud / Kubernetes</w:t>
            </w:r>
          </w:p>
        </w:tc>
      </w:tr>
    </w:tbl>
    <w:p w14:paraId="4A380439" w14:textId="77777777" w:rsidR="00D0792F" w:rsidRDefault="00642F6E">
      <w:pPr>
        <w:pStyle w:val="Heading3"/>
      </w:pPr>
      <w:bookmarkStart w:id="12" w:name="table-2-application-characteristics"/>
      <w:bookmarkEnd w:id="11"/>
      <w:r>
        <w:rPr>
          <w:b/>
          <w:bCs/>
        </w:rPr>
        <w:lastRenderedPageBreak/>
        <w:t>Table-2: Application Characteristic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2"/>
        <w:gridCol w:w="1931"/>
        <w:gridCol w:w="4748"/>
        <w:gridCol w:w="2575"/>
      </w:tblGrid>
      <w:tr w:rsidR="00D0792F" w14:paraId="4A38043E" w14:textId="77777777" w:rsidTr="00D079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6" w:type="dxa"/>
          </w:tcPr>
          <w:p w14:paraId="4A38043A" w14:textId="77777777" w:rsidR="00D0792F" w:rsidRDefault="00642F6E">
            <w:pPr>
              <w:pStyle w:val="Compact"/>
            </w:pPr>
            <w:r>
              <w:t>S.No</w:t>
            </w:r>
          </w:p>
        </w:tc>
        <w:tc>
          <w:tcPr>
            <w:tcW w:w="1597" w:type="dxa"/>
          </w:tcPr>
          <w:p w14:paraId="4A38043B" w14:textId="77777777" w:rsidR="00D0792F" w:rsidRDefault="00642F6E">
            <w:pPr>
              <w:pStyle w:val="Compact"/>
            </w:pPr>
            <w:r>
              <w:t>Characteristics</w:t>
            </w:r>
          </w:p>
        </w:tc>
        <w:tc>
          <w:tcPr>
            <w:tcW w:w="3926" w:type="dxa"/>
          </w:tcPr>
          <w:p w14:paraId="4A38043C" w14:textId="77777777" w:rsidR="00D0792F" w:rsidRDefault="00642F6E">
            <w:pPr>
              <w:pStyle w:val="Compact"/>
            </w:pPr>
            <w:r>
              <w:t>Description</w:t>
            </w:r>
          </w:p>
        </w:tc>
        <w:tc>
          <w:tcPr>
            <w:tcW w:w="2129" w:type="dxa"/>
          </w:tcPr>
          <w:p w14:paraId="4A38043D" w14:textId="77777777" w:rsidR="00D0792F" w:rsidRDefault="00642F6E">
            <w:pPr>
              <w:pStyle w:val="Compact"/>
            </w:pPr>
            <w:r>
              <w:t>Technology</w:t>
            </w:r>
          </w:p>
        </w:tc>
      </w:tr>
      <w:tr w:rsidR="00D0792F" w14:paraId="4A380443" w14:textId="77777777">
        <w:tc>
          <w:tcPr>
            <w:tcW w:w="266" w:type="dxa"/>
          </w:tcPr>
          <w:p w14:paraId="4A38043F" w14:textId="77777777" w:rsidR="00D0792F" w:rsidRDefault="00642F6E">
            <w:pPr>
              <w:pStyle w:val="Compact"/>
            </w:pPr>
            <w:r>
              <w:t>1</w:t>
            </w:r>
          </w:p>
        </w:tc>
        <w:tc>
          <w:tcPr>
            <w:tcW w:w="1597" w:type="dxa"/>
          </w:tcPr>
          <w:p w14:paraId="4A380440" w14:textId="77777777" w:rsidR="00D0792F" w:rsidRDefault="00642F6E">
            <w:pPr>
              <w:pStyle w:val="Compact"/>
            </w:pPr>
            <w:r>
              <w:t>Open-Source Frameworks</w:t>
            </w:r>
          </w:p>
        </w:tc>
        <w:tc>
          <w:tcPr>
            <w:tcW w:w="3926" w:type="dxa"/>
          </w:tcPr>
          <w:p w14:paraId="4A380441" w14:textId="77777777" w:rsidR="00D0792F" w:rsidRDefault="00642F6E">
            <w:pPr>
              <w:pStyle w:val="Compact"/>
            </w:pPr>
            <w:r>
              <w:t>Frontend and ML frameworks</w:t>
            </w:r>
          </w:p>
        </w:tc>
        <w:tc>
          <w:tcPr>
            <w:tcW w:w="2129" w:type="dxa"/>
          </w:tcPr>
          <w:p w14:paraId="4A380442" w14:textId="77777777" w:rsidR="00D0792F" w:rsidRDefault="00642F6E">
            <w:pPr>
              <w:pStyle w:val="Compact"/>
            </w:pPr>
            <w:r>
              <w:t>React.js, TensorFlow, Flask</w:t>
            </w:r>
          </w:p>
        </w:tc>
      </w:tr>
      <w:tr w:rsidR="00D0792F" w14:paraId="4A380448" w14:textId="77777777">
        <w:tc>
          <w:tcPr>
            <w:tcW w:w="266" w:type="dxa"/>
          </w:tcPr>
          <w:p w14:paraId="4A380444" w14:textId="77777777" w:rsidR="00D0792F" w:rsidRDefault="00642F6E">
            <w:pPr>
              <w:pStyle w:val="Compact"/>
            </w:pPr>
            <w:r>
              <w:t>2</w:t>
            </w:r>
          </w:p>
        </w:tc>
        <w:tc>
          <w:tcPr>
            <w:tcW w:w="1597" w:type="dxa"/>
          </w:tcPr>
          <w:p w14:paraId="4A380445" w14:textId="77777777" w:rsidR="00D0792F" w:rsidRDefault="00642F6E">
            <w:pPr>
              <w:pStyle w:val="Compact"/>
            </w:pPr>
            <w:r>
              <w:t>Security Implementations</w:t>
            </w:r>
          </w:p>
        </w:tc>
        <w:tc>
          <w:tcPr>
            <w:tcW w:w="3926" w:type="dxa"/>
          </w:tcPr>
          <w:p w14:paraId="4A380446" w14:textId="77777777" w:rsidR="00D0792F" w:rsidRDefault="00642F6E">
            <w:pPr>
              <w:pStyle w:val="Compact"/>
            </w:pPr>
            <w:r>
              <w:t>Access controls, API security, and encryption</w:t>
            </w:r>
          </w:p>
        </w:tc>
        <w:tc>
          <w:tcPr>
            <w:tcW w:w="2129" w:type="dxa"/>
          </w:tcPr>
          <w:p w14:paraId="4A380447" w14:textId="77777777" w:rsidR="00D0792F" w:rsidRDefault="00642F6E">
            <w:pPr>
              <w:pStyle w:val="Compact"/>
            </w:pPr>
            <w:r>
              <w:t>JWT, OAuth 2.0, SSL/TLS</w:t>
            </w:r>
          </w:p>
        </w:tc>
      </w:tr>
      <w:tr w:rsidR="00D0792F" w14:paraId="4A38044D" w14:textId="77777777">
        <w:tc>
          <w:tcPr>
            <w:tcW w:w="266" w:type="dxa"/>
          </w:tcPr>
          <w:p w14:paraId="4A380449" w14:textId="77777777" w:rsidR="00D0792F" w:rsidRDefault="00642F6E">
            <w:pPr>
              <w:pStyle w:val="Compact"/>
            </w:pPr>
            <w:r>
              <w:t>3</w:t>
            </w:r>
          </w:p>
        </w:tc>
        <w:tc>
          <w:tcPr>
            <w:tcW w:w="1597" w:type="dxa"/>
          </w:tcPr>
          <w:p w14:paraId="4A38044A" w14:textId="77777777" w:rsidR="00D0792F" w:rsidRDefault="00642F6E">
            <w:pPr>
              <w:pStyle w:val="Compact"/>
            </w:pPr>
            <w:r>
              <w:t>Scalable Architecture</w:t>
            </w:r>
          </w:p>
        </w:tc>
        <w:tc>
          <w:tcPr>
            <w:tcW w:w="3926" w:type="dxa"/>
          </w:tcPr>
          <w:p w14:paraId="4A38044B" w14:textId="77777777" w:rsidR="00D0792F" w:rsidRDefault="00642F6E">
            <w:pPr>
              <w:pStyle w:val="Compact"/>
            </w:pPr>
            <w:r>
              <w:t>Modular, microservices-oriented with containerization</w:t>
            </w:r>
          </w:p>
        </w:tc>
        <w:tc>
          <w:tcPr>
            <w:tcW w:w="2129" w:type="dxa"/>
          </w:tcPr>
          <w:p w14:paraId="4A38044C" w14:textId="77777777" w:rsidR="00D0792F" w:rsidRDefault="00642F6E">
            <w:pPr>
              <w:pStyle w:val="Compact"/>
            </w:pPr>
            <w:r>
              <w:t>Docker, Kubernetes</w:t>
            </w:r>
          </w:p>
        </w:tc>
      </w:tr>
      <w:tr w:rsidR="00D0792F" w14:paraId="4A380452" w14:textId="77777777">
        <w:tc>
          <w:tcPr>
            <w:tcW w:w="266" w:type="dxa"/>
          </w:tcPr>
          <w:p w14:paraId="4A38044E" w14:textId="77777777" w:rsidR="00D0792F" w:rsidRDefault="00642F6E">
            <w:pPr>
              <w:pStyle w:val="Compact"/>
            </w:pPr>
            <w:r>
              <w:t>4</w:t>
            </w:r>
          </w:p>
        </w:tc>
        <w:tc>
          <w:tcPr>
            <w:tcW w:w="1597" w:type="dxa"/>
          </w:tcPr>
          <w:p w14:paraId="4A38044F" w14:textId="77777777" w:rsidR="00D0792F" w:rsidRDefault="00642F6E">
            <w:pPr>
              <w:pStyle w:val="Compact"/>
            </w:pPr>
            <w:r>
              <w:t>Availability</w:t>
            </w:r>
          </w:p>
        </w:tc>
        <w:tc>
          <w:tcPr>
            <w:tcW w:w="3926" w:type="dxa"/>
          </w:tcPr>
          <w:p w14:paraId="4A380450" w14:textId="77777777" w:rsidR="00D0792F" w:rsidRDefault="00642F6E">
            <w:pPr>
              <w:pStyle w:val="Compact"/>
            </w:pPr>
            <w:r>
              <w:t>Cloud-based deployment with redundancy</w:t>
            </w:r>
          </w:p>
        </w:tc>
        <w:tc>
          <w:tcPr>
            <w:tcW w:w="2129" w:type="dxa"/>
          </w:tcPr>
          <w:p w14:paraId="4A380451" w14:textId="77777777" w:rsidR="00D0792F" w:rsidRDefault="00642F6E">
            <w:pPr>
              <w:pStyle w:val="Compact"/>
            </w:pPr>
            <w:r>
              <w:t>Load Balancers, Multi-Zone Nodes</w:t>
            </w:r>
          </w:p>
        </w:tc>
      </w:tr>
      <w:tr w:rsidR="00D0792F" w14:paraId="4A380457" w14:textId="77777777">
        <w:tc>
          <w:tcPr>
            <w:tcW w:w="266" w:type="dxa"/>
          </w:tcPr>
          <w:p w14:paraId="4A380453" w14:textId="77777777" w:rsidR="00D0792F" w:rsidRDefault="00642F6E">
            <w:pPr>
              <w:pStyle w:val="Compact"/>
            </w:pPr>
            <w:r>
              <w:t>5</w:t>
            </w:r>
          </w:p>
        </w:tc>
        <w:tc>
          <w:tcPr>
            <w:tcW w:w="1597" w:type="dxa"/>
          </w:tcPr>
          <w:p w14:paraId="4A380454" w14:textId="77777777" w:rsidR="00D0792F" w:rsidRDefault="00642F6E">
            <w:pPr>
              <w:pStyle w:val="Compact"/>
            </w:pPr>
            <w:r>
              <w:t>Performance</w:t>
            </w:r>
          </w:p>
        </w:tc>
        <w:tc>
          <w:tcPr>
            <w:tcW w:w="3926" w:type="dxa"/>
          </w:tcPr>
          <w:p w14:paraId="4A380455" w14:textId="77777777" w:rsidR="00D0792F" w:rsidRDefault="00642F6E">
            <w:pPr>
              <w:pStyle w:val="Compact"/>
            </w:pPr>
            <w:r>
              <w:t>Efficient image processing and caching for faster inference</w:t>
            </w:r>
          </w:p>
        </w:tc>
        <w:tc>
          <w:tcPr>
            <w:tcW w:w="2129" w:type="dxa"/>
          </w:tcPr>
          <w:p w14:paraId="4A380456" w14:textId="77777777" w:rsidR="00D0792F" w:rsidRDefault="00642F6E">
            <w:pPr>
              <w:pStyle w:val="Compact"/>
            </w:pPr>
            <w:r>
              <w:t>Redis Cache, CDN, Model Optim.</w:t>
            </w:r>
          </w:p>
        </w:tc>
      </w:tr>
    </w:tbl>
    <w:p w14:paraId="4A380458" w14:textId="77777777" w:rsidR="00D0792F" w:rsidRDefault="00642F6E">
      <w:r>
        <w:pict w14:anchorId="4A38045D">
          <v:rect id="_x0000_i1028" style="width:0;height:1.5pt" o:hralign="center" o:hrstd="t" o:hr="t"/>
        </w:pict>
      </w:r>
    </w:p>
    <w:p w14:paraId="4A380459" w14:textId="77777777" w:rsidR="00D0792F" w:rsidRDefault="00642F6E">
      <w:pPr>
        <w:pStyle w:val="FirstParagraph"/>
      </w:pPr>
      <w:r>
        <w:rPr>
          <w:b/>
          <w:bCs/>
        </w:rPr>
        <w:t>End of Document</w:t>
      </w:r>
    </w:p>
    <w:bookmarkEnd w:id="12"/>
    <w:bookmarkEnd w:id="10"/>
    <w:bookmarkEnd w:id="0"/>
    <w:sectPr w:rsidR="00D0792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3F2A0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5782F2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91CBC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99252210">
    <w:abstractNumId w:val="0"/>
  </w:num>
  <w:num w:numId="2" w16cid:durableId="246496555">
    <w:abstractNumId w:val="1"/>
  </w:num>
  <w:num w:numId="3" w16cid:durableId="1411731305">
    <w:abstractNumId w:val="1"/>
  </w:num>
  <w:num w:numId="4" w16cid:durableId="1435320323">
    <w:abstractNumId w:val="1"/>
  </w:num>
  <w:num w:numId="5" w16cid:durableId="990907062">
    <w:abstractNumId w:val="1"/>
  </w:num>
  <w:num w:numId="6" w16cid:durableId="1634712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13282390">
    <w:abstractNumId w:val="1"/>
  </w:num>
  <w:num w:numId="8" w16cid:durableId="1298562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792F"/>
    <w:rsid w:val="00642F6E"/>
    <w:rsid w:val="00777E13"/>
    <w:rsid w:val="00D07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4A3803E3"/>
  <w15:docId w15:val="{493F66A6-472B-4E44-9D79-7DA39CCD4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96</Words>
  <Characters>2261</Characters>
  <Application>Microsoft Office Word</Application>
  <DocSecurity>0</DocSecurity>
  <Lines>18</Lines>
  <Paragraphs>5</Paragraphs>
  <ScaleCrop>false</ScaleCrop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rikanth Sunke</cp:lastModifiedBy>
  <cp:revision>2</cp:revision>
  <dcterms:created xsi:type="dcterms:W3CDTF">2025-07-17T06:40:00Z</dcterms:created>
  <dcterms:modified xsi:type="dcterms:W3CDTF">2025-07-18T00:28:00Z</dcterms:modified>
</cp:coreProperties>
</file>